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1D1C9" w14:textId="17D1D847" w:rsidR="00946A52" w:rsidRDefault="007A2754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1" locked="0" layoutInCell="1" allowOverlap="1" wp14:anchorId="6862D7CF" wp14:editId="2C2A7448">
            <wp:simplePos x="0" y="0"/>
            <wp:positionH relativeFrom="page">
              <wp:posOffset>-28135</wp:posOffset>
            </wp:positionH>
            <wp:positionV relativeFrom="paragraph">
              <wp:posOffset>-984739</wp:posOffset>
            </wp:positionV>
            <wp:extent cx="10045717" cy="7762599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516627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EBF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59BF59" wp14:editId="250E7D12">
                <wp:simplePos x="0" y="0"/>
                <wp:positionH relativeFrom="margin">
                  <wp:posOffset>25400</wp:posOffset>
                </wp:positionH>
                <wp:positionV relativeFrom="paragraph">
                  <wp:posOffset>3235325</wp:posOffset>
                </wp:positionV>
                <wp:extent cx="8196580" cy="26797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67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5CE6B" w14:textId="249A4839" w:rsidR="00A84F6D" w:rsidRPr="00A84F6D" w:rsidRDefault="000E3EBF" w:rsidP="00A84F6D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 w:rsidRPr="00A84F6D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o facilitate safety of our employees through social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Pr="00A84F6D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distancing, please leave all deliveries and drop-offs for </w:t>
                            </w:r>
                            <w:r w:rsidRPr="00A84F6D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="0024514B" w:rsidRPr="0024514B">
                              <w:rPr>
                                <w:b/>
                                <w:color w:val="FF0000"/>
                                <w:sz w:val="48"/>
                                <w:szCs w:val="48"/>
                              </w:rPr>
                              <w:t>[Company Name]</w:t>
                            </w:r>
                            <w:r w:rsidR="0024514B">
                              <w:rPr>
                                <w:b/>
                                <w:color w:val="3B3838" w:themeColor="background2" w:themeShade="4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A84F6D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in this area.</w:t>
                            </w:r>
                            <w:r w:rsidRPr="00A84F6D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 w:rsidRPr="00A84F6D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 xml:space="preserve">Thank you for your cooperation. 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9BF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pt;margin-top:254.75pt;width:645.4pt;height:21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" stroked="f">
                <v:textbox>
                  <w:txbxContent>
                    <w:p w14:paraId="5F25CE6B" w14:textId="249A4839" w:rsidR="00A84F6D" w:rsidRPr="00A84F6D" w:rsidRDefault="000E3EBF" w:rsidP="00A84F6D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 w:rsidRPr="00A84F6D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o facilitate safety of our employees through social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Pr="00A84F6D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distancing, please leave all deliveries and drop-offs for </w:t>
                      </w:r>
                      <w:r w:rsidRPr="00A84F6D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="0024514B" w:rsidRPr="0024514B">
                        <w:rPr>
                          <w:b/>
                          <w:color w:val="FF0000"/>
                          <w:sz w:val="48"/>
                          <w:szCs w:val="48"/>
                        </w:rPr>
                        <w:t>[Company Name]</w:t>
                      </w:r>
                      <w:r w:rsidR="0024514B">
                        <w:rPr>
                          <w:b/>
                          <w:color w:val="3B3838" w:themeColor="background2" w:themeShade="40"/>
                          <w:sz w:val="72"/>
                          <w:szCs w:val="72"/>
                        </w:rPr>
                        <w:t xml:space="preserve"> </w:t>
                      </w:r>
                      <w:r w:rsidRPr="00A84F6D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in this area.</w:t>
                      </w:r>
                      <w:r w:rsidRPr="00A84F6D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 w:rsidRPr="00A84F6D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 xml:space="preserve">Thank you for your cooperation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8F562" w14:textId="77777777" w:rsidR="000E3EBF" w:rsidRDefault="000E3EBF">
      <w:pPr>
        <w:spacing w:after="0" w:line="240" w:lineRule="auto"/>
      </w:pPr>
      <w:r>
        <w:separator/>
      </w:r>
    </w:p>
  </w:endnote>
  <w:endnote w:type="continuationSeparator" w:id="0">
    <w:p w14:paraId="25EB806E" w14:textId="77777777" w:rsidR="000E3EBF" w:rsidRDefault="000E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4A77D" w14:textId="77777777" w:rsidR="000E3EBF" w:rsidRDefault="000E3EBF">
      <w:pPr>
        <w:spacing w:after="0" w:line="240" w:lineRule="auto"/>
      </w:pPr>
      <w:r>
        <w:separator/>
      </w:r>
    </w:p>
  </w:footnote>
  <w:footnote w:type="continuationSeparator" w:id="0">
    <w:p w14:paraId="0254CB42" w14:textId="77777777" w:rsidR="000E3EBF" w:rsidRDefault="000E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I0MjczNDWzMLFU0lEKTi0uzszPAykwqgUAIM84fSwAAAA="/>
  </w:docVars>
  <w:rsids>
    <w:rsidRoot w:val="00AA524C"/>
    <w:rsid w:val="000248D8"/>
    <w:rsid w:val="00034775"/>
    <w:rsid w:val="00055F19"/>
    <w:rsid w:val="000E3EBF"/>
    <w:rsid w:val="001526E8"/>
    <w:rsid w:val="0024514B"/>
    <w:rsid w:val="00582D78"/>
    <w:rsid w:val="006461A9"/>
    <w:rsid w:val="007A2754"/>
    <w:rsid w:val="007A2883"/>
    <w:rsid w:val="00946A52"/>
    <w:rsid w:val="00972CCE"/>
    <w:rsid w:val="00A84F6D"/>
    <w:rsid w:val="00AA524C"/>
    <w:rsid w:val="00BC196C"/>
    <w:rsid w:val="00D81C25"/>
    <w:rsid w:val="00F260BA"/>
    <w:rsid w:val="00F7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D4DB2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F260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60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60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0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0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0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0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3</cp:revision>
  <dcterms:created xsi:type="dcterms:W3CDTF">2020-07-06T19:55:00Z</dcterms:created>
  <dcterms:modified xsi:type="dcterms:W3CDTF">2020-07-06T19:56:00Z</dcterms:modified>
</cp:coreProperties>
</file>